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dde24a0da40214bfc9650f0df4993339a35eb1"/>
      <w:r>
        <w:rPr>
          <w:b/>
        </w:rPr>
        <w:t xml:space="preserve">ПРОТОКОЛ ЕЛЕКТРОННОГО АУКЦІОНУ № GFE001-UA-20210324-67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1142 га, кадастровий номер 3222485200:04:018:5001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35258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1142 га, кадастровий номер 3222485200:04:018:5001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35258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129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2 91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5:13:04Z</dcterms:created>
  <dcterms:modified xsi:type="dcterms:W3CDTF">2024-05-03T05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